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0AE3" w:rsidRPr="00B814B4" w:rsidRDefault="00586626" w:rsidP="00586626">
      <w:pPr>
        <w:spacing w:before="0" w:line="276" w:lineRule="auto"/>
        <w:ind w:left="-142"/>
        <w:jc w:val="center"/>
        <w:rPr>
          <w:rFonts w:ascii="Technika Light" w:hAnsi="Technika Light"/>
          <w:b/>
          <w:lang w:val="cs-CZ"/>
        </w:rPr>
      </w:pPr>
      <w:r w:rsidRPr="00586626">
        <w:drawing>
          <wp:inline distT="0" distB="0" distL="0" distR="0" wp14:anchorId="4C5D8CF3" wp14:editId="4520391B">
            <wp:extent cx="4238182" cy="126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38182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4B4" w:rsidRPr="007A5CE8" w:rsidRDefault="00B814B4" w:rsidP="00636019">
      <w:pPr>
        <w:spacing w:after="360"/>
        <w:jc w:val="center"/>
        <w:rPr>
          <w:rFonts w:ascii="Technika Light" w:hAnsi="Technika Light"/>
          <w:b/>
          <w:bCs/>
          <w:caps/>
          <w:sz w:val="48"/>
          <w:szCs w:val="48"/>
          <w:lang w:val="cs-CZ"/>
        </w:rPr>
      </w:pPr>
    </w:p>
    <w:p w:rsidR="00B814B4" w:rsidRDefault="00B814B4" w:rsidP="00636019">
      <w:pPr>
        <w:spacing w:after="360"/>
        <w:jc w:val="center"/>
        <w:rPr>
          <w:rFonts w:ascii="Technika Light" w:hAnsi="Technika Light"/>
          <w:b/>
          <w:bCs/>
          <w:caps/>
          <w:sz w:val="48"/>
          <w:szCs w:val="48"/>
          <w:lang w:val="cs-CZ"/>
        </w:rPr>
      </w:pPr>
    </w:p>
    <w:p w:rsidR="007A5CE8" w:rsidRPr="007A5CE8" w:rsidRDefault="007A5CE8" w:rsidP="00636019">
      <w:pPr>
        <w:spacing w:after="360"/>
        <w:jc w:val="center"/>
        <w:rPr>
          <w:rFonts w:ascii="Technika Light" w:hAnsi="Technika Light"/>
          <w:b/>
          <w:bCs/>
          <w:caps/>
          <w:sz w:val="48"/>
          <w:szCs w:val="48"/>
          <w:lang w:val="cs-CZ"/>
        </w:rPr>
      </w:pPr>
    </w:p>
    <w:p w:rsidR="00DC5C00" w:rsidRPr="007A5CE8" w:rsidRDefault="00586626" w:rsidP="00636019">
      <w:pPr>
        <w:spacing w:after="360"/>
        <w:jc w:val="center"/>
        <w:rPr>
          <w:rFonts w:ascii="Technika Light" w:hAnsi="Technika Light"/>
          <w:b/>
          <w:bCs/>
          <w:caps/>
          <w:sz w:val="48"/>
          <w:szCs w:val="48"/>
          <w:lang w:val="cs-CZ"/>
        </w:rPr>
      </w:pPr>
      <w:r>
        <w:rPr>
          <w:rFonts w:ascii="Technika Light" w:hAnsi="Technika Light"/>
          <w:b/>
          <w:bCs/>
          <w:caps/>
          <w:sz w:val="48"/>
          <w:szCs w:val="48"/>
          <w:lang w:val="cs-CZ"/>
        </w:rPr>
        <w:t>TITLE</w:t>
      </w:r>
    </w:p>
    <w:p w:rsidR="007A5CE8" w:rsidRDefault="007A5CE8" w:rsidP="00636019">
      <w:pPr>
        <w:spacing w:after="360"/>
        <w:jc w:val="center"/>
        <w:rPr>
          <w:rFonts w:ascii="Technika Light" w:hAnsi="Technika Light"/>
          <w:bCs/>
          <w:sz w:val="32"/>
          <w:szCs w:val="32"/>
          <w:lang w:val="cs-CZ"/>
        </w:rPr>
      </w:pPr>
    </w:p>
    <w:p w:rsidR="002959EE" w:rsidRPr="007A5CE8" w:rsidRDefault="00586626" w:rsidP="00636019">
      <w:pPr>
        <w:spacing w:after="360"/>
        <w:jc w:val="center"/>
        <w:rPr>
          <w:rFonts w:ascii="Technika Light" w:hAnsi="Technika Light"/>
          <w:bCs/>
          <w:sz w:val="28"/>
          <w:szCs w:val="28"/>
          <w:lang w:val="cs-CZ"/>
        </w:rPr>
      </w:pPr>
      <w:proofErr w:type="spellStart"/>
      <w:r>
        <w:rPr>
          <w:rFonts w:ascii="Technika Light" w:hAnsi="Technika Light"/>
          <w:bCs/>
          <w:sz w:val="28"/>
          <w:szCs w:val="28"/>
          <w:lang w:val="cs-CZ"/>
        </w:rPr>
        <w:t>The</w:t>
      </w:r>
      <w:proofErr w:type="spellEnd"/>
      <w:r>
        <w:rPr>
          <w:rFonts w:ascii="Technika Light" w:hAnsi="Technika Light"/>
          <w:bCs/>
          <w:sz w:val="28"/>
          <w:szCs w:val="28"/>
          <w:lang w:val="cs-CZ"/>
        </w:rPr>
        <w:t xml:space="preserve"> </w:t>
      </w:r>
      <w:proofErr w:type="spellStart"/>
      <w:r>
        <w:rPr>
          <w:rFonts w:ascii="Technika Light" w:hAnsi="Technika Light"/>
          <w:bCs/>
          <w:sz w:val="28"/>
          <w:szCs w:val="28"/>
          <w:lang w:val="cs-CZ"/>
        </w:rPr>
        <w:t>c</w:t>
      </w:r>
      <w:r w:rsidRPr="00586626">
        <w:rPr>
          <w:rFonts w:ascii="Technika Light" w:hAnsi="Technika Light"/>
          <w:bCs/>
          <w:sz w:val="28"/>
          <w:szCs w:val="28"/>
          <w:lang w:val="cs-CZ"/>
        </w:rPr>
        <w:t>urrent</w:t>
      </w:r>
      <w:proofErr w:type="spellEnd"/>
      <w:r w:rsidRPr="00586626">
        <w:rPr>
          <w:rFonts w:ascii="Technika Light" w:hAnsi="Technika Light"/>
          <w:bCs/>
          <w:sz w:val="28"/>
          <w:szCs w:val="28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bCs/>
          <w:sz w:val="28"/>
          <w:szCs w:val="28"/>
          <w:lang w:val="cs-CZ"/>
        </w:rPr>
        <w:t>state</w:t>
      </w:r>
      <w:proofErr w:type="spellEnd"/>
      <w:r w:rsidRPr="00586626">
        <w:rPr>
          <w:rFonts w:ascii="Technika Light" w:hAnsi="Technika Light"/>
          <w:bCs/>
          <w:sz w:val="28"/>
          <w:szCs w:val="28"/>
          <w:lang w:val="cs-CZ"/>
        </w:rPr>
        <w:t>-</w:t>
      </w:r>
      <w:proofErr w:type="spellStart"/>
      <w:r w:rsidRPr="00586626">
        <w:rPr>
          <w:rFonts w:ascii="Technika Light" w:hAnsi="Technika Light"/>
          <w:bCs/>
          <w:sz w:val="28"/>
          <w:szCs w:val="28"/>
          <w:lang w:val="cs-CZ"/>
        </w:rPr>
        <w:t>of</w:t>
      </w:r>
      <w:proofErr w:type="spellEnd"/>
      <w:r w:rsidRPr="00586626">
        <w:rPr>
          <w:rFonts w:ascii="Technika Light" w:hAnsi="Technika Light"/>
          <w:bCs/>
          <w:sz w:val="28"/>
          <w:szCs w:val="28"/>
          <w:lang w:val="cs-CZ"/>
        </w:rPr>
        <w:t>-</w:t>
      </w:r>
      <w:proofErr w:type="spellStart"/>
      <w:r w:rsidRPr="00586626">
        <w:rPr>
          <w:rFonts w:ascii="Technika Light" w:hAnsi="Technika Light"/>
          <w:bCs/>
          <w:sz w:val="28"/>
          <w:szCs w:val="28"/>
          <w:lang w:val="cs-CZ"/>
        </w:rPr>
        <w:t>the</w:t>
      </w:r>
      <w:proofErr w:type="spellEnd"/>
      <w:r w:rsidRPr="00586626">
        <w:rPr>
          <w:rFonts w:ascii="Technika Light" w:hAnsi="Technika Light"/>
          <w:bCs/>
          <w:sz w:val="28"/>
          <w:szCs w:val="28"/>
          <w:lang w:val="cs-CZ"/>
        </w:rPr>
        <w:t xml:space="preserve">-art </w:t>
      </w:r>
      <w:proofErr w:type="spellStart"/>
      <w:r w:rsidRPr="00586626">
        <w:rPr>
          <w:rFonts w:ascii="Technika Light" w:hAnsi="Technika Light"/>
          <w:bCs/>
          <w:sz w:val="28"/>
          <w:szCs w:val="28"/>
          <w:lang w:val="cs-CZ"/>
        </w:rPr>
        <w:t>of</w:t>
      </w:r>
      <w:proofErr w:type="spellEnd"/>
      <w:r w:rsidRPr="00586626">
        <w:rPr>
          <w:rFonts w:ascii="Technika Light" w:hAnsi="Technika Light"/>
          <w:bCs/>
          <w:sz w:val="28"/>
          <w:szCs w:val="28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bCs/>
          <w:sz w:val="28"/>
          <w:szCs w:val="28"/>
          <w:lang w:val="cs-CZ"/>
        </w:rPr>
        <w:t>the</w:t>
      </w:r>
      <w:proofErr w:type="spellEnd"/>
      <w:r w:rsidRPr="00586626">
        <w:rPr>
          <w:rFonts w:ascii="Technika Light" w:hAnsi="Technika Light"/>
          <w:bCs/>
          <w:sz w:val="28"/>
          <w:szCs w:val="28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bCs/>
          <w:sz w:val="28"/>
          <w:szCs w:val="28"/>
          <w:lang w:val="cs-CZ"/>
        </w:rPr>
        <w:t>research</w:t>
      </w:r>
      <w:proofErr w:type="spellEnd"/>
      <w:r w:rsidRPr="00586626">
        <w:rPr>
          <w:rFonts w:ascii="Technika Light" w:hAnsi="Technika Light"/>
          <w:bCs/>
          <w:sz w:val="28"/>
          <w:szCs w:val="28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bCs/>
          <w:sz w:val="28"/>
          <w:szCs w:val="28"/>
          <w:lang w:val="cs-CZ"/>
        </w:rPr>
        <w:t>topic</w:t>
      </w:r>
      <w:proofErr w:type="spellEnd"/>
    </w:p>
    <w:p w:rsidR="0033089D" w:rsidRPr="007A5CE8" w:rsidRDefault="002959EE" w:rsidP="00636019">
      <w:pPr>
        <w:spacing w:before="0"/>
        <w:jc w:val="center"/>
        <w:rPr>
          <w:rFonts w:ascii="Technika Light" w:hAnsi="Technika Light"/>
          <w:sz w:val="28"/>
          <w:szCs w:val="28"/>
          <w:lang w:val="cs-CZ"/>
        </w:rPr>
      </w:pPr>
      <w:proofErr w:type="spellStart"/>
      <w:r w:rsidRPr="007A5CE8">
        <w:rPr>
          <w:rFonts w:ascii="Technika Light" w:hAnsi="Technika Light"/>
          <w:sz w:val="28"/>
          <w:szCs w:val="28"/>
          <w:lang w:val="cs-CZ"/>
        </w:rPr>
        <w:t>Do</w:t>
      </w:r>
      <w:r w:rsidR="00586626">
        <w:rPr>
          <w:rFonts w:ascii="Technika Light" w:hAnsi="Technika Light"/>
          <w:sz w:val="28"/>
          <w:szCs w:val="28"/>
          <w:lang w:val="cs-CZ"/>
        </w:rPr>
        <w:t>c</w:t>
      </w:r>
      <w:r w:rsidRPr="007A5CE8">
        <w:rPr>
          <w:rFonts w:ascii="Technika Light" w:hAnsi="Technika Light"/>
          <w:sz w:val="28"/>
          <w:szCs w:val="28"/>
          <w:lang w:val="cs-CZ"/>
        </w:rPr>
        <w:t>tor</w:t>
      </w:r>
      <w:r w:rsidR="00586626">
        <w:rPr>
          <w:rFonts w:ascii="Technika Light" w:hAnsi="Technika Light"/>
          <w:sz w:val="28"/>
          <w:szCs w:val="28"/>
          <w:lang w:val="cs-CZ"/>
        </w:rPr>
        <w:t>al</w:t>
      </w:r>
      <w:proofErr w:type="spellEnd"/>
      <w:r w:rsidRPr="007A5CE8">
        <w:rPr>
          <w:rFonts w:ascii="Technika Light" w:hAnsi="Technika Light"/>
          <w:sz w:val="28"/>
          <w:szCs w:val="28"/>
          <w:lang w:val="cs-CZ"/>
        </w:rPr>
        <w:t xml:space="preserve"> </w:t>
      </w:r>
      <w:proofErr w:type="spellStart"/>
      <w:r w:rsidRPr="007A5CE8">
        <w:rPr>
          <w:rFonts w:ascii="Technika Light" w:hAnsi="Technika Light"/>
          <w:sz w:val="28"/>
          <w:szCs w:val="28"/>
          <w:lang w:val="cs-CZ"/>
        </w:rPr>
        <w:t>program</w:t>
      </w:r>
      <w:r w:rsidR="00586626">
        <w:rPr>
          <w:rFonts w:ascii="Technika Light" w:hAnsi="Technika Light"/>
          <w:sz w:val="28"/>
          <w:szCs w:val="28"/>
          <w:lang w:val="cs-CZ"/>
        </w:rPr>
        <w:t>me</w:t>
      </w:r>
      <w:proofErr w:type="spellEnd"/>
      <w:r w:rsidRPr="007A5CE8">
        <w:rPr>
          <w:rFonts w:ascii="Technika Light" w:hAnsi="Technika Light"/>
          <w:sz w:val="28"/>
          <w:szCs w:val="28"/>
          <w:lang w:val="cs-CZ"/>
        </w:rPr>
        <w:t xml:space="preserve">: </w:t>
      </w:r>
      <w:r w:rsidR="009115FB" w:rsidRPr="007A5CE8">
        <w:rPr>
          <w:rFonts w:ascii="Technika Light" w:hAnsi="Technika Light"/>
          <w:sz w:val="28"/>
          <w:szCs w:val="28"/>
          <w:lang w:val="cs-CZ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="009115FB" w:rsidRPr="007A5CE8">
        <w:rPr>
          <w:rFonts w:ascii="Technika Light" w:hAnsi="Technika Light"/>
          <w:sz w:val="28"/>
          <w:szCs w:val="28"/>
          <w:lang w:val="cs-CZ"/>
        </w:rPr>
        <w:instrText xml:space="preserve"> FORMTEXT </w:instrText>
      </w:r>
      <w:r w:rsidR="009115FB" w:rsidRPr="007A5CE8">
        <w:rPr>
          <w:rFonts w:ascii="Technika Light" w:hAnsi="Technika Light"/>
          <w:sz w:val="28"/>
          <w:szCs w:val="28"/>
          <w:lang w:val="cs-CZ"/>
        </w:rPr>
      </w:r>
      <w:r w:rsidR="009115FB" w:rsidRPr="007A5CE8">
        <w:rPr>
          <w:rFonts w:ascii="Technika Light" w:hAnsi="Technika Light"/>
          <w:sz w:val="28"/>
          <w:szCs w:val="28"/>
          <w:lang w:val="cs-CZ"/>
        </w:rPr>
        <w:fldChar w:fldCharType="separate"/>
      </w:r>
      <w:r w:rsidR="009115FB" w:rsidRPr="007A5CE8">
        <w:rPr>
          <w:rFonts w:ascii="Technika Light" w:hAnsi="Technika Light"/>
          <w:noProof/>
          <w:sz w:val="28"/>
          <w:szCs w:val="28"/>
          <w:lang w:val="cs-CZ"/>
        </w:rPr>
        <w:t> </w:t>
      </w:r>
      <w:r w:rsidR="009115FB" w:rsidRPr="007A5CE8">
        <w:rPr>
          <w:rFonts w:ascii="Technika Light" w:hAnsi="Technika Light"/>
          <w:noProof/>
          <w:sz w:val="28"/>
          <w:szCs w:val="28"/>
          <w:lang w:val="cs-CZ"/>
        </w:rPr>
        <w:t> </w:t>
      </w:r>
      <w:r w:rsidR="009115FB" w:rsidRPr="007A5CE8">
        <w:rPr>
          <w:rFonts w:ascii="Technika Light" w:hAnsi="Technika Light"/>
          <w:noProof/>
          <w:sz w:val="28"/>
          <w:szCs w:val="28"/>
          <w:lang w:val="cs-CZ"/>
        </w:rPr>
        <w:t> </w:t>
      </w:r>
      <w:r w:rsidR="009115FB" w:rsidRPr="007A5CE8">
        <w:rPr>
          <w:rFonts w:ascii="Technika Light" w:hAnsi="Technika Light"/>
          <w:noProof/>
          <w:sz w:val="28"/>
          <w:szCs w:val="28"/>
          <w:lang w:val="cs-CZ"/>
        </w:rPr>
        <w:t> </w:t>
      </w:r>
      <w:r w:rsidR="009115FB" w:rsidRPr="007A5CE8">
        <w:rPr>
          <w:rFonts w:ascii="Technika Light" w:hAnsi="Technika Light"/>
          <w:noProof/>
          <w:sz w:val="28"/>
          <w:szCs w:val="28"/>
          <w:lang w:val="cs-CZ"/>
        </w:rPr>
        <w:t> </w:t>
      </w:r>
      <w:r w:rsidR="009115FB" w:rsidRPr="007A5CE8">
        <w:rPr>
          <w:rFonts w:ascii="Technika Light" w:hAnsi="Technika Light"/>
          <w:sz w:val="28"/>
          <w:szCs w:val="28"/>
          <w:lang w:val="cs-CZ"/>
        </w:rPr>
        <w:fldChar w:fldCharType="end"/>
      </w:r>
      <w:bookmarkEnd w:id="0"/>
    </w:p>
    <w:p w:rsidR="007A5CE8" w:rsidRPr="007A5CE8" w:rsidRDefault="007A5CE8" w:rsidP="00636019">
      <w:pPr>
        <w:spacing w:before="0"/>
        <w:jc w:val="center"/>
        <w:rPr>
          <w:rFonts w:ascii="Technika Light" w:hAnsi="Technika Light"/>
          <w:sz w:val="32"/>
          <w:szCs w:val="32"/>
          <w:lang w:val="cs-CZ"/>
        </w:rPr>
      </w:pPr>
    </w:p>
    <w:p w:rsidR="009115FB" w:rsidRPr="007A5CE8" w:rsidRDefault="009115FB" w:rsidP="00636019">
      <w:pPr>
        <w:spacing w:before="0" w:after="1560"/>
        <w:jc w:val="center"/>
        <w:rPr>
          <w:rFonts w:ascii="Technika Light" w:hAnsi="Technika Light"/>
          <w:sz w:val="32"/>
          <w:szCs w:val="32"/>
          <w:lang w:val="cs-CZ"/>
        </w:rPr>
      </w:pPr>
    </w:p>
    <w:tbl>
      <w:tblPr>
        <w:tblW w:w="5252" w:type="pct"/>
        <w:jc w:val="center"/>
        <w:tblLook w:val="04A0" w:firstRow="1" w:lastRow="0" w:firstColumn="1" w:lastColumn="0" w:noHBand="0" w:noVBand="1"/>
      </w:tblPr>
      <w:tblGrid>
        <w:gridCol w:w="4249"/>
        <w:gridCol w:w="5875"/>
      </w:tblGrid>
      <w:tr w:rsidR="009115FB" w:rsidRPr="007A5CE8" w:rsidTr="00F76C6E">
        <w:trPr>
          <w:trHeight w:val="386"/>
          <w:jc w:val="center"/>
        </w:trPr>
        <w:tc>
          <w:tcPr>
            <w:tcW w:w="2700" w:type="dxa"/>
            <w:shd w:val="clear" w:color="auto" w:fill="auto"/>
            <w:vAlign w:val="center"/>
          </w:tcPr>
          <w:p w:rsidR="009115FB" w:rsidRPr="007A5CE8" w:rsidRDefault="00586626" w:rsidP="00F76C6E">
            <w:pPr>
              <w:spacing w:before="60" w:after="60"/>
              <w:jc w:val="left"/>
              <w:rPr>
                <w:rFonts w:ascii="Technika Light" w:hAnsi="Technika Light"/>
                <w:sz w:val="28"/>
                <w:szCs w:val="28"/>
                <w:lang w:val="cs-CZ"/>
              </w:rPr>
            </w:pPr>
            <w:proofErr w:type="spellStart"/>
            <w:r>
              <w:rPr>
                <w:rFonts w:ascii="Technika Light" w:hAnsi="Technika Light"/>
                <w:sz w:val="28"/>
                <w:szCs w:val="28"/>
                <w:lang w:val="cs-CZ"/>
              </w:rPr>
              <w:t>Applicant</w:t>
            </w:r>
            <w:proofErr w:type="spellEnd"/>
            <w:r w:rsidR="009115FB" w:rsidRPr="007A5CE8">
              <w:rPr>
                <w:rFonts w:ascii="Technika Light" w:hAnsi="Technika Light"/>
                <w:sz w:val="28"/>
                <w:szCs w:val="28"/>
                <w:lang w:val="cs-CZ"/>
              </w:rPr>
              <w:t>:</w:t>
            </w:r>
          </w:p>
        </w:tc>
        <w:tc>
          <w:tcPr>
            <w:tcW w:w="3733" w:type="dxa"/>
            <w:shd w:val="clear" w:color="auto" w:fill="auto"/>
          </w:tcPr>
          <w:p w:rsidR="009115FB" w:rsidRPr="007A5CE8" w:rsidRDefault="009115FB" w:rsidP="009115FB">
            <w:pPr>
              <w:spacing w:before="60" w:after="60"/>
              <w:jc w:val="left"/>
              <w:rPr>
                <w:rFonts w:ascii="Technika Light" w:hAnsi="Technika Light"/>
                <w:sz w:val="28"/>
                <w:szCs w:val="28"/>
                <w:lang w:val="cs-CZ"/>
              </w:rPr>
            </w:pP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instrText xml:space="preserve"> FORMTEXT </w:instrText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separate"/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end"/>
            </w:r>
            <w:bookmarkEnd w:id="1"/>
          </w:p>
        </w:tc>
      </w:tr>
      <w:tr w:rsidR="009115FB" w:rsidRPr="007A5CE8" w:rsidTr="00F76C6E">
        <w:trPr>
          <w:trHeight w:val="386"/>
          <w:jc w:val="center"/>
        </w:trPr>
        <w:tc>
          <w:tcPr>
            <w:tcW w:w="2700" w:type="dxa"/>
            <w:shd w:val="clear" w:color="auto" w:fill="auto"/>
            <w:vAlign w:val="center"/>
          </w:tcPr>
          <w:p w:rsidR="009115FB" w:rsidRPr="007A5CE8" w:rsidRDefault="00586626" w:rsidP="00F76C6E">
            <w:pPr>
              <w:spacing w:before="60" w:after="60"/>
              <w:jc w:val="left"/>
              <w:rPr>
                <w:rFonts w:ascii="Technika Light" w:hAnsi="Technika Light"/>
                <w:sz w:val="28"/>
                <w:szCs w:val="28"/>
                <w:lang w:val="cs-CZ"/>
              </w:rPr>
            </w:pPr>
            <w:proofErr w:type="spellStart"/>
            <w:r>
              <w:rPr>
                <w:rFonts w:ascii="Technika Light" w:hAnsi="Technika Light"/>
                <w:sz w:val="28"/>
                <w:szCs w:val="28"/>
                <w:lang w:val="cs-CZ"/>
              </w:rPr>
              <w:t>Supervisor</w:t>
            </w:r>
            <w:proofErr w:type="spellEnd"/>
            <w:r w:rsidR="009115FB" w:rsidRPr="007A5CE8">
              <w:rPr>
                <w:rFonts w:ascii="Technika Light" w:hAnsi="Technika Light"/>
                <w:sz w:val="28"/>
                <w:szCs w:val="28"/>
                <w:lang w:val="cs-CZ"/>
              </w:rPr>
              <w:t>:</w:t>
            </w:r>
          </w:p>
        </w:tc>
        <w:tc>
          <w:tcPr>
            <w:tcW w:w="3733" w:type="dxa"/>
            <w:shd w:val="clear" w:color="auto" w:fill="auto"/>
          </w:tcPr>
          <w:p w:rsidR="009115FB" w:rsidRPr="007A5CE8" w:rsidRDefault="009115FB" w:rsidP="009115FB">
            <w:pPr>
              <w:spacing w:before="60" w:after="60"/>
              <w:jc w:val="left"/>
              <w:rPr>
                <w:rFonts w:ascii="Technika Light" w:hAnsi="Technika Light"/>
                <w:sz w:val="28"/>
                <w:szCs w:val="28"/>
                <w:lang w:val="cs-CZ"/>
              </w:rPr>
            </w:pP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instrText xml:space="preserve"> FORMTEXT </w:instrText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separate"/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end"/>
            </w:r>
            <w:bookmarkEnd w:id="2"/>
          </w:p>
        </w:tc>
      </w:tr>
      <w:tr w:rsidR="009115FB" w:rsidRPr="007A5CE8" w:rsidTr="00F76C6E">
        <w:trPr>
          <w:trHeight w:val="397"/>
          <w:jc w:val="center"/>
        </w:trPr>
        <w:tc>
          <w:tcPr>
            <w:tcW w:w="2700" w:type="dxa"/>
            <w:shd w:val="clear" w:color="auto" w:fill="auto"/>
            <w:vAlign w:val="center"/>
          </w:tcPr>
          <w:p w:rsidR="009115FB" w:rsidRPr="007A5CE8" w:rsidRDefault="00586626" w:rsidP="009115FB">
            <w:pPr>
              <w:spacing w:before="60" w:after="60"/>
              <w:jc w:val="left"/>
              <w:rPr>
                <w:rFonts w:ascii="Technika Light" w:hAnsi="Technika Light"/>
                <w:sz w:val="28"/>
                <w:szCs w:val="28"/>
                <w:lang w:val="cs-CZ"/>
              </w:rPr>
            </w:pPr>
            <w:proofErr w:type="spellStart"/>
            <w:r>
              <w:rPr>
                <w:rFonts w:ascii="Technika Light" w:hAnsi="Technika Light"/>
                <w:sz w:val="28"/>
                <w:szCs w:val="28"/>
                <w:lang w:val="cs-CZ"/>
              </w:rPr>
              <w:t>Supervisor</w:t>
            </w:r>
            <w:proofErr w:type="spellEnd"/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t xml:space="preserve"> </w:t>
            </w:r>
            <w:r w:rsidR="009115FB" w:rsidRPr="007A5CE8">
              <w:rPr>
                <w:rFonts w:ascii="Technika Light" w:hAnsi="Technika Light"/>
                <w:sz w:val="28"/>
                <w:szCs w:val="28"/>
                <w:lang w:val="cs-CZ"/>
              </w:rPr>
              <w:t xml:space="preserve">– </w:t>
            </w:r>
            <w:proofErr w:type="spellStart"/>
            <w:r w:rsidR="009115FB" w:rsidRPr="007A5CE8">
              <w:rPr>
                <w:rFonts w:ascii="Technika Light" w:hAnsi="Technika Light"/>
                <w:sz w:val="28"/>
                <w:szCs w:val="28"/>
                <w:lang w:val="cs-CZ"/>
              </w:rPr>
              <w:t>specialist</w:t>
            </w:r>
            <w:proofErr w:type="spellEnd"/>
            <w:r w:rsidR="009115FB" w:rsidRPr="007A5CE8">
              <w:rPr>
                <w:rFonts w:ascii="Technika Light" w:hAnsi="Technika Light"/>
                <w:sz w:val="28"/>
                <w:szCs w:val="28"/>
                <w:lang w:val="cs-CZ"/>
              </w:rPr>
              <w:t>:</w:t>
            </w:r>
          </w:p>
        </w:tc>
        <w:tc>
          <w:tcPr>
            <w:tcW w:w="3733" w:type="dxa"/>
            <w:shd w:val="clear" w:color="auto" w:fill="auto"/>
          </w:tcPr>
          <w:p w:rsidR="009115FB" w:rsidRPr="007A5CE8" w:rsidRDefault="009115FB" w:rsidP="009115FB">
            <w:pPr>
              <w:spacing w:before="60" w:after="60"/>
              <w:jc w:val="left"/>
              <w:rPr>
                <w:rFonts w:ascii="Technika Light" w:hAnsi="Technika Light"/>
                <w:sz w:val="28"/>
                <w:szCs w:val="28"/>
                <w:lang w:val="cs-CZ"/>
              </w:rPr>
            </w:pP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instrText xml:space="preserve"> FORMTEXT </w:instrText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separate"/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end"/>
            </w:r>
            <w:bookmarkEnd w:id="3"/>
          </w:p>
        </w:tc>
      </w:tr>
      <w:tr w:rsidR="009115FB" w:rsidRPr="007A5CE8" w:rsidTr="00F76C6E">
        <w:trPr>
          <w:trHeight w:val="397"/>
          <w:jc w:val="center"/>
        </w:trPr>
        <w:tc>
          <w:tcPr>
            <w:tcW w:w="2700" w:type="dxa"/>
            <w:shd w:val="clear" w:color="auto" w:fill="auto"/>
            <w:vAlign w:val="center"/>
          </w:tcPr>
          <w:p w:rsidR="009115FB" w:rsidRPr="007A5CE8" w:rsidRDefault="00586626" w:rsidP="009115FB">
            <w:pPr>
              <w:spacing w:before="60" w:after="60"/>
              <w:jc w:val="left"/>
              <w:rPr>
                <w:rFonts w:ascii="Technika Light" w:hAnsi="Technika Light"/>
                <w:sz w:val="28"/>
                <w:szCs w:val="28"/>
                <w:lang w:val="cs-CZ"/>
              </w:rPr>
            </w:pPr>
            <w:proofErr w:type="spellStart"/>
            <w:r>
              <w:rPr>
                <w:rFonts w:ascii="Technika Light" w:hAnsi="Technika Light"/>
                <w:sz w:val="28"/>
                <w:szCs w:val="28"/>
                <w:lang w:val="cs-CZ"/>
              </w:rPr>
              <w:t>Year</w:t>
            </w:r>
            <w:proofErr w:type="spellEnd"/>
            <w:r w:rsidR="009115FB" w:rsidRPr="007A5CE8">
              <w:rPr>
                <w:rFonts w:ascii="Technika Light" w:hAnsi="Technika Light"/>
                <w:sz w:val="28"/>
                <w:szCs w:val="28"/>
                <w:lang w:val="cs-CZ"/>
              </w:rPr>
              <w:t>:</w:t>
            </w:r>
          </w:p>
        </w:tc>
        <w:tc>
          <w:tcPr>
            <w:tcW w:w="3733" w:type="dxa"/>
            <w:shd w:val="clear" w:color="auto" w:fill="auto"/>
          </w:tcPr>
          <w:p w:rsidR="009115FB" w:rsidRPr="007A5CE8" w:rsidRDefault="009115FB" w:rsidP="009115FB">
            <w:pPr>
              <w:spacing w:before="60" w:after="60"/>
              <w:jc w:val="left"/>
              <w:rPr>
                <w:rFonts w:ascii="Technika Light" w:hAnsi="Technika Light"/>
                <w:sz w:val="28"/>
                <w:szCs w:val="28"/>
                <w:lang w:val="cs-CZ"/>
              </w:rPr>
            </w:pP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instrText xml:space="preserve"> FORMTEXT </w:instrText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separate"/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noProof/>
                <w:sz w:val="28"/>
                <w:szCs w:val="28"/>
                <w:lang w:val="cs-CZ"/>
              </w:rPr>
              <w:t> </w:t>
            </w:r>
            <w:r w:rsidRPr="007A5CE8">
              <w:rPr>
                <w:rFonts w:ascii="Technika Light" w:hAnsi="Technika Light"/>
                <w:sz w:val="28"/>
                <w:szCs w:val="28"/>
                <w:lang w:val="cs-CZ"/>
              </w:rPr>
              <w:fldChar w:fldCharType="end"/>
            </w:r>
            <w:bookmarkEnd w:id="4"/>
          </w:p>
        </w:tc>
      </w:tr>
    </w:tbl>
    <w:p w:rsidR="0033089D" w:rsidRPr="007A5CE8" w:rsidRDefault="001F75EA" w:rsidP="00D05C1C">
      <w:pPr>
        <w:spacing w:before="0" w:after="120" w:line="360" w:lineRule="auto"/>
        <w:ind w:firstLine="142"/>
        <w:jc w:val="left"/>
        <w:rPr>
          <w:rFonts w:ascii="Technika Light" w:hAnsi="Technika Light"/>
          <w:sz w:val="22"/>
          <w:szCs w:val="22"/>
          <w:lang w:val="cs-CZ"/>
        </w:rPr>
      </w:pPr>
      <w:r w:rsidRPr="00B814B4">
        <w:rPr>
          <w:rFonts w:ascii="Technika Light" w:hAnsi="Technika Light"/>
          <w:lang w:val="cs-CZ"/>
        </w:rPr>
        <w:br w:type="page"/>
      </w:r>
      <w:r w:rsidR="00586626" w:rsidRPr="00586626">
        <w:rPr>
          <w:rFonts w:ascii="Technika Light" w:hAnsi="Technika Light"/>
          <w:sz w:val="22"/>
          <w:szCs w:val="22"/>
          <w:lang w:val="cs-CZ"/>
        </w:rPr>
        <w:lastRenderedPageBreak/>
        <w:t xml:space="preserve">Table </w:t>
      </w:r>
      <w:proofErr w:type="spellStart"/>
      <w:r w:rsidR="00586626" w:rsidRPr="00586626">
        <w:rPr>
          <w:rFonts w:ascii="Technika Light" w:hAnsi="Technika Light"/>
          <w:sz w:val="22"/>
          <w:szCs w:val="22"/>
          <w:lang w:val="cs-CZ"/>
        </w:rPr>
        <w:t>of</w:t>
      </w:r>
      <w:proofErr w:type="spellEnd"/>
      <w:r w:rsidR="00586626"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="00586626" w:rsidRPr="00586626">
        <w:rPr>
          <w:rFonts w:ascii="Technika Light" w:hAnsi="Technika Light"/>
          <w:sz w:val="22"/>
          <w:szCs w:val="22"/>
          <w:lang w:val="cs-CZ"/>
        </w:rPr>
        <w:t>contents</w:t>
      </w:r>
      <w:proofErr w:type="spellEnd"/>
    </w:p>
    <w:p w:rsidR="00DC5C00" w:rsidRPr="007A5CE8" w:rsidRDefault="00586626" w:rsidP="00586626">
      <w:pPr>
        <w:numPr>
          <w:ilvl w:val="0"/>
          <w:numId w:val="1"/>
        </w:numPr>
        <w:spacing w:before="0" w:line="360" w:lineRule="auto"/>
        <w:ind w:left="993" w:hanging="851"/>
        <w:jc w:val="left"/>
        <w:rPr>
          <w:rFonts w:ascii="Technika Light" w:hAnsi="Technika Light"/>
          <w:sz w:val="22"/>
          <w:szCs w:val="22"/>
          <w:lang w:val="cs-CZ"/>
        </w:rPr>
      </w:pP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Abbreviations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and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definitions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r w:rsidR="00F76C6E" w:rsidRPr="007A5CE8">
        <w:rPr>
          <w:rFonts w:ascii="Technika Light" w:hAnsi="Technika Light"/>
          <w:sz w:val="22"/>
          <w:szCs w:val="22"/>
          <w:lang w:val="cs-CZ"/>
        </w:rPr>
        <w:t>(</w:t>
      </w:r>
      <w:proofErr w:type="spellStart"/>
      <w:r>
        <w:rPr>
          <w:rFonts w:ascii="Technika Light" w:hAnsi="Technika Light"/>
          <w:sz w:val="22"/>
          <w:szCs w:val="22"/>
          <w:lang w:val="cs-CZ"/>
        </w:rPr>
        <w:t>if</w:t>
      </w:r>
      <w:proofErr w:type="spellEnd"/>
      <w:r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>
        <w:rPr>
          <w:rFonts w:ascii="Technika Light" w:hAnsi="Technika Light"/>
          <w:sz w:val="22"/>
          <w:szCs w:val="22"/>
          <w:lang w:val="cs-CZ"/>
        </w:rPr>
        <w:t>needed</w:t>
      </w:r>
      <w:proofErr w:type="spellEnd"/>
      <w:r w:rsidR="00DC5C00" w:rsidRPr="007A5CE8">
        <w:rPr>
          <w:rFonts w:ascii="Technika Light" w:hAnsi="Technika Light"/>
          <w:sz w:val="22"/>
          <w:szCs w:val="22"/>
          <w:lang w:val="cs-CZ"/>
        </w:rPr>
        <w:t>)</w:t>
      </w:r>
    </w:p>
    <w:p w:rsidR="00586626" w:rsidRPr="00586626" w:rsidRDefault="00586626" w:rsidP="00586626">
      <w:pPr>
        <w:numPr>
          <w:ilvl w:val="0"/>
          <w:numId w:val="1"/>
        </w:numPr>
        <w:spacing w:before="0" w:line="360" w:lineRule="auto"/>
        <w:ind w:left="993" w:hanging="851"/>
        <w:jc w:val="left"/>
        <w:rPr>
          <w:rFonts w:ascii="Technika Light" w:hAnsi="Technika Light"/>
          <w:sz w:val="22"/>
          <w:szCs w:val="22"/>
          <w:lang w:val="cs-CZ"/>
        </w:rPr>
      </w:pP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Introduction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(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introduction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to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>
        <w:rPr>
          <w:rFonts w:ascii="Technika Light" w:hAnsi="Technika Light"/>
          <w:sz w:val="22"/>
          <w:szCs w:val="22"/>
          <w:lang w:val="cs-CZ"/>
        </w:rPr>
        <w:t>topic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,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motivation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of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work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>)</w:t>
      </w:r>
    </w:p>
    <w:p w:rsidR="00586626" w:rsidRPr="00586626" w:rsidRDefault="00586626" w:rsidP="00586626">
      <w:pPr>
        <w:numPr>
          <w:ilvl w:val="0"/>
          <w:numId w:val="1"/>
        </w:numPr>
        <w:spacing w:before="0" w:line="360" w:lineRule="auto"/>
        <w:ind w:left="993" w:hanging="851"/>
        <w:jc w:val="left"/>
        <w:rPr>
          <w:rFonts w:ascii="Technika Light" w:hAnsi="Technika Light"/>
          <w:sz w:val="22"/>
          <w:szCs w:val="22"/>
          <w:lang w:val="cs-CZ"/>
        </w:rPr>
      </w:pPr>
      <w:r w:rsidRPr="00586626">
        <w:rPr>
          <w:rFonts w:ascii="Technika Light" w:hAnsi="Technika Light"/>
          <w:sz w:val="22"/>
          <w:szCs w:val="22"/>
          <w:lang w:val="cs-CZ"/>
        </w:rPr>
        <w:t>Text (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chosen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or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intended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methods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,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results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achieved</w:t>
      </w:r>
      <w:proofErr w:type="spellEnd"/>
      <w:r>
        <w:rPr>
          <w:rFonts w:ascii="Technika Light" w:hAnsi="Technika Light"/>
          <w:sz w:val="22"/>
          <w:szCs w:val="22"/>
          <w:lang w:val="cs-CZ"/>
        </w:rPr>
        <w:t>,</w:t>
      </w:r>
      <w:r w:rsidRPr="00586626">
        <w:rPr>
          <w:rFonts w:ascii="Technika Light" w:hAnsi="Technika Light"/>
          <w:sz w:val="22"/>
          <w:szCs w:val="22"/>
          <w:lang w:val="cs-CZ"/>
        </w:rPr>
        <w:t xml:space="preserve"> and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critical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discussion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of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results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>)</w:t>
      </w:r>
    </w:p>
    <w:p w:rsidR="00586626" w:rsidRPr="00586626" w:rsidRDefault="00586626" w:rsidP="00586626">
      <w:pPr>
        <w:numPr>
          <w:ilvl w:val="0"/>
          <w:numId w:val="1"/>
        </w:numPr>
        <w:spacing w:before="0" w:line="360" w:lineRule="auto"/>
        <w:ind w:left="993" w:hanging="851"/>
        <w:jc w:val="left"/>
        <w:rPr>
          <w:rFonts w:ascii="Technika Light" w:hAnsi="Technika Light"/>
          <w:sz w:val="22"/>
          <w:szCs w:val="22"/>
          <w:lang w:val="cs-CZ"/>
        </w:rPr>
      </w:pP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Conclusion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(</w:t>
      </w:r>
      <w:proofErr w:type="spellStart"/>
      <w:r>
        <w:rPr>
          <w:rFonts w:ascii="Technika Light" w:hAnsi="Technika Light"/>
          <w:sz w:val="22"/>
          <w:szCs w:val="22"/>
          <w:lang w:val="cs-CZ"/>
        </w:rPr>
        <w:t>defining</w:t>
      </w:r>
      <w:proofErr w:type="spellEnd"/>
      <w:r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objectives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of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dissertatio</w:t>
      </w:r>
      <w:bookmarkStart w:id="5" w:name="_GoBack"/>
      <w:bookmarkEnd w:id="5"/>
      <w:r w:rsidRPr="00586626">
        <w:rPr>
          <w:rFonts w:ascii="Technika Light" w:hAnsi="Technika Light"/>
          <w:sz w:val="22"/>
          <w:szCs w:val="22"/>
          <w:lang w:val="cs-CZ"/>
        </w:rPr>
        <w:t>n</w:t>
      </w:r>
      <w:proofErr w:type="spellEnd"/>
      <w:r>
        <w:rPr>
          <w:rFonts w:ascii="Technika Light" w:hAnsi="Technika Light"/>
          <w:sz w:val="22"/>
          <w:szCs w:val="22"/>
          <w:lang w:val="cs-CZ"/>
        </w:rPr>
        <w:t>, and</w:t>
      </w:r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planned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schedul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>)</w:t>
      </w:r>
    </w:p>
    <w:p w:rsidR="00586626" w:rsidRPr="00586626" w:rsidRDefault="00586626" w:rsidP="00586626">
      <w:pPr>
        <w:numPr>
          <w:ilvl w:val="0"/>
          <w:numId w:val="1"/>
        </w:numPr>
        <w:spacing w:before="0" w:line="360" w:lineRule="auto"/>
        <w:ind w:left="993" w:hanging="851"/>
        <w:jc w:val="left"/>
        <w:rPr>
          <w:rFonts w:ascii="Technika Light" w:hAnsi="Technika Light"/>
          <w:sz w:val="22"/>
          <w:szCs w:val="22"/>
          <w:lang w:val="cs-CZ"/>
        </w:rPr>
      </w:pP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Literatur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(ISO 960-2)</w:t>
      </w:r>
    </w:p>
    <w:p w:rsidR="00586626" w:rsidRPr="007A5CE8" w:rsidRDefault="00586626" w:rsidP="00586626">
      <w:pPr>
        <w:numPr>
          <w:ilvl w:val="0"/>
          <w:numId w:val="1"/>
        </w:numPr>
        <w:spacing w:before="0" w:line="360" w:lineRule="auto"/>
        <w:ind w:left="993" w:hanging="851"/>
        <w:jc w:val="left"/>
        <w:rPr>
          <w:rFonts w:ascii="Technika Light" w:hAnsi="Technika Light"/>
          <w:sz w:val="22"/>
          <w:szCs w:val="22"/>
          <w:lang w:val="cs-CZ"/>
        </w:rPr>
      </w:pPr>
      <w:r>
        <w:rPr>
          <w:rFonts w:ascii="Technika Light" w:hAnsi="Technika Light"/>
          <w:sz w:val="22"/>
          <w:szCs w:val="22"/>
          <w:lang w:val="cs-CZ"/>
        </w:rPr>
        <w:t xml:space="preserve">List </w:t>
      </w:r>
      <w:proofErr w:type="spellStart"/>
      <w:r>
        <w:rPr>
          <w:rFonts w:ascii="Technika Light" w:hAnsi="Technika Light"/>
          <w:sz w:val="22"/>
          <w:szCs w:val="22"/>
          <w:lang w:val="cs-CZ"/>
        </w:rPr>
        <w:t>of</w:t>
      </w:r>
      <w:proofErr w:type="spellEnd"/>
      <w:r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>
        <w:rPr>
          <w:rFonts w:ascii="Technika Light" w:hAnsi="Technika Light"/>
          <w:sz w:val="22"/>
          <w:szCs w:val="22"/>
          <w:lang w:val="cs-CZ"/>
        </w:rPr>
        <w:t>p</w:t>
      </w:r>
      <w:r w:rsidRPr="00586626">
        <w:rPr>
          <w:rFonts w:ascii="Technika Light" w:hAnsi="Technika Light"/>
          <w:sz w:val="22"/>
          <w:szCs w:val="22"/>
          <w:lang w:val="cs-CZ"/>
        </w:rPr>
        <w:t>ublication</w:t>
      </w:r>
      <w:r>
        <w:rPr>
          <w:rFonts w:ascii="Technika Light" w:hAnsi="Technika Light"/>
          <w:sz w:val="22"/>
          <w:szCs w:val="22"/>
          <w:lang w:val="cs-CZ"/>
        </w:rPr>
        <w:t>s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of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doctoral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student (</w:t>
      </w:r>
      <w:proofErr w:type="spellStart"/>
      <w:r>
        <w:rPr>
          <w:rFonts w:ascii="Technika Light" w:hAnsi="Technika Light"/>
          <w:sz w:val="22"/>
          <w:szCs w:val="22"/>
          <w:lang w:val="cs-CZ"/>
        </w:rPr>
        <w:t>including</w:t>
      </w:r>
      <w:proofErr w:type="spellEnd"/>
      <w:r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shar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of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doctoral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student in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publications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>)</w:t>
      </w:r>
    </w:p>
    <w:p w:rsidR="00D05C1C" w:rsidRPr="007A5CE8" w:rsidRDefault="00586626" w:rsidP="00586626">
      <w:pPr>
        <w:numPr>
          <w:ilvl w:val="0"/>
          <w:numId w:val="1"/>
        </w:numPr>
        <w:spacing w:before="0" w:line="360" w:lineRule="auto"/>
        <w:ind w:left="993" w:hanging="851"/>
        <w:jc w:val="left"/>
        <w:rPr>
          <w:rFonts w:ascii="Technika Light" w:hAnsi="Technika Light"/>
          <w:sz w:val="22"/>
          <w:szCs w:val="22"/>
          <w:lang w:val="cs-CZ"/>
        </w:rPr>
      </w:pPr>
      <w:proofErr w:type="spellStart"/>
      <w:r>
        <w:rPr>
          <w:rFonts w:ascii="Technika Light" w:hAnsi="Technika Light"/>
          <w:sz w:val="22"/>
          <w:szCs w:val="22"/>
          <w:lang w:val="cs-CZ"/>
        </w:rPr>
        <w:t>Annexes</w:t>
      </w:r>
      <w:proofErr w:type="spellEnd"/>
    </w:p>
    <w:p w:rsidR="00613154" w:rsidRPr="007A5CE8" w:rsidRDefault="00613154" w:rsidP="00613154">
      <w:pPr>
        <w:spacing w:before="0" w:line="360" w:lineRule="auto"/>
        <w:jc w:val="left"/>
        <w:rPr>
          <w:rFonts w:ascii="Technika Light" w:hAnsi="Technika Light"/>
          <w:sz w:val="22"/>
          <w:szCs w:val="22"/>
          <w:lang w:val="cs-CZ"/>
        </w:rPr>
      </w:pPr>
    </w:p>
    <w:p w:rsidR="00613154" w:rsidRPr="007A5CE8" w:rsidRDefault="00613154" w:rsidP="00613154">
      <w:pPr>
        <w:spacing w:before="0" w:line="360" w:lineRule="auto"/>
        <w:jc w:val="left"/>
        <w:rPr>
          <w:rFonts w:ascii="Technika Light" w:hAnsi="Technika Light"/>
          <w:sz w:val="22"/>
          <w:szCs w:val="22"/>
          <w:lang w:val="cs-CZ"/>
        </w:rPr>
      </w:pPr>
    </w:p>
    <w:p w:rsidR="00613154" w:rsidRPr="007A5CE8" w:rsidRDefault="00586626" w:rsidP="00613154">
      <w:pPr>
        <w:spacing w:before="0" w:line="360" w:lineRule="auto"/>
        <w:jc w:val="left"/>
        <w:rPr>
          <w:rFonts w:ascii="Technika Light" w:hAnsi="Technika Light"/>
          <w:sz w:val="22"/>
          <w:szCs w:val="22"/>
          <w:lang w:val="cs-CZ"/>
        </w:rPr>
      </w:pPr>
      <w:proofErr w:type="spellStart"/>
      <w:r>
        <w:rPr>
          <w:rFonts w:ascii="Technika Light" w:hAnsi="Technika Light"/>
          <w:sz w:val="22"/>
          <w:szCs w:val="22"/>
          <w:lang w:val="cs-CZ"/>
        </w:rPr>
        <w:t xml:space="preserve">Recommended </w:t>
      </w:r>
      <w:r w:rsidRPr="00586626">
        <w:rPr>
          <w:rFonts w:ascii="Technika Light" w:hAnsi="Technika Light"/>
          <w:sz w:val="22"/>
          <w:szCs w:val="22"/>
          <w:lang w:val="cs-CZ"/>
        </w:rPr>
        <w:t>length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of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the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report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is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approximately</w:t>
      </w:r>
      <w:proofErr w:type="spellEnd"/>
      <w:r w:rsidRPr="00586626">
        <w:rPr>
          <w:rFonts w:ascii="Technika Light" w:hAnsi="Technika Light"/>
          <w:sz w:val="22"/>
          <w:szCs w:val="22"/>
          <w:lang w:val="cs-CZ"/>
        </w:rPr>
        <w:t xml:space="preserve"> 30 </w:t>
      </w:r>
      <w:proofErr w:type="spellStart"/>
      <w:r w:rsidRPr="00586626">
        <w:rPr>
          <w:rFonts w:ascii="Technika Light" w:hAnsi="Technika Light"/>
          <w:sz w:val="22"/>
          <w:szCs w:val="22"/>
          <w:lang w:val="cs-CZ"/>
        </w:rPr>
        <w:t>pages</w:t>
      </w:r>
      <w:proofErr w:type="spellEnd"/>
    </w:p>
    <w:sectPr w:rsidR="00613154" w:rsidRPr="007A5CE8" w:rsidSect="007A5CE8">
      <w:footerReference w:type="default" r:id="rId9"/>
      <w:pgSz w:w="11906" w:h="16838" w:code="9"/>
      <w:pgMar w:top="1134" w:right="1134" w:bottom="1134" w:left="1134" w:header="567" w:footer="197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0BBD" w:rsidRDefault="00240BBD" w:rsidP="00D8610E">
      <w:pPr>
        <w:spacing w:before="0"/>
      </w:pPr>
      <w:r>
        <w:separator/>
      </w:r>
    </w:p>
  </w:endnote>
  <w:endnote w:type="continuationSeparator" w:id="0">
    <w:p w:rsidR="00240BBD" w:rsidRDefault="00240BBD" w:rsidP="00D8610E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echnika Light">
    <w:panose1 w:val="00000300000000000000"/>
    <w:charset w:val="EE"/>
    <w:family w:val="auto"/>
    <w:pitch w:val="variable"/>
    <w:sig w:usb0="00000087" w:usb1="00000001" w:usb2="00000000" w:usb3="00000000" w:csb0="0000009B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1306139"/>
      <w:docPartObj>
        <w:docPartGallery w:val="Page Numbers (Bottom of Page)"/>
        <w:docPartUnique/>
      </w:docPartObj>
    </w:sdtPr>
    <w:sdtEndPr>
      <w:rPr>
        <w:rFonts w:ascii="Technika Light" w:hAnsi="Technika Light"/>
        <w:noProof/>
      </w:rPr>
    </w:sdtEndPr>
    <w:sdtContent>
      <w:p w:rsidR="007A5CE8" w:rsidRPr="007A5CE8" w:rsidRDefault="007A5CE8">
        <w:pPr>
          <w:pStyle w:val="Footer"/>
          <w:jc w:val="center"/>
          <w:rPr>
            <w:rFonts w:ascii="Technika Light" w:hAnsi="Technika Light"/>
          </w:rPr>
        </w:pPr>
        <w:r w:rsidRPr="007A5CE8">
          <w:rPr>
            <w:rFonts w:ascii="Technika Light" w:hAnsi="Technika Light"/>
          </w:rPr>
          <w:fldChar w:fldCharType="begin"/>
        </w:r>
        <w:r w:rsidRPr="007A5CE8">
          <w:rPr>
            <w:rFonts w:ascii="Technika Light" w:hAnsi="Technika Light"/>
          </w:rPr>
          <w:instrText xml:space="preserve"> PAGE   \* MERGEFORMAT </w:instrText>
        </w:r>
        <w:r w:rsidRPr="007A5CE8">
          <w:rPr>
            <w:rFonts w:ascii="Technika Light" w:hAnsi="Technika Light"/>
          </w:rPr>
          <w:fldChar w:fldCharType="separate"/>
        </w:r>
        <w:r w:rsidRPr="007A5CE8">
          <w:rPr>
            <w:rFonts w:ascii="Technika Light" w:hAnsi="Technika Light"/>
            <w:noProof/>
          </w:rPr>
          <w:t>2</w:t>
        </w:r>
        <w:r w:rsidRPr="007A5CE8">
          <w:rPr>
            <w:rFonts w:ascii="Technika Light" w:hAnsi="Technika Light"/>
            <w:noProof/>
          </w:rPr>
          <w:fldChar w:fldCharType="end"/>
        </w:r>
      </w:p>
    </w:sdtContent>
  </w:sdt>
  <w:p w:rsidR="007A5CE8" w:rsidRDefault="007A5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0BBD" w:rsidRDefault="00240BBD" w:rsidP="00D8610E">
      <w:pPr>
        <w:spacing w:before="0"/>
      </w:pPr>
      <w:r>
        <w:separator/>
      </w:r>
    </w:p>
  </w:footnote>
  <w:footnote w:type="continuationSeparator" w:id="0">
    <w:p w:rsidR="00240BBD" w:rsidRDefault="00240BBD" w:rsidP="00D8610E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43D6C"/>
    <w:multiLevelType w:val="hybridMultilevel"/>
    <w:tmpl w:val="1BC496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E95C87"/>
    <w:multiLevelType w:val="hybridMultilevel"/>
    <w:tmpl w:val="D096B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QwNjU0NTYwMTJX0lEKTi0uzszPAykwrgUAS1JmmCwAAAA="/>
  </w:docVars>
  <w:rsids>
    <w:rsidRoot w:val="0033089D"/>
    <w:rsid w:val="001F75EA"/>
    <w:rsid w:val="00240BBD"/>
    <w:rsid w:val="002612D3"/>
    <w:rsid w:val="002959EE"/>
    <w:rsid w:val="003200DE"/>
    <w:rsid w:val="0033089D"/>
    <w:rsid w:val="0038357A"/>
    <w:rsid w:val="003C3F07"/>
    <w:rsid w:val="0048718B"/>
    <w:rsid w:val="00547B3B"/>
    <w:rsid w:val="00555A92"/>
    <w:rsid w:val="00586626"/>
    <w:rsid w:val="00613154"/>
    <w:rsid w:val="0062163A"/>
    <w:rsid w:val="00636019"/>
    <w:rsid w:val="006A0BE3"/>
    <w:rsid w:val="006D0AE3"/>
    <w:rsid w:val="006D2D38"/>
    <w:rsid w:val="007A5CE8"/>
    <w:rsid w:val="00902403"/>
    <w:rsid w:val="009115FB"/>
    <w:rsid w:val="009423E2"/>
    <w:rsid w:val="00A153AA"/>
    <w:rsid w:val="00B814B4"/>
    <w:rsid w:val="00BE43AA"/>
    <w:rsid w:val="00D05C1C"/>
    <w:rsid w:val="00D77EE6"/>
    <w:rsid w:val="00D8610E"/>
    <w:rsid w:val="00DC5C00"/>
    <w:rsid w:val="00E92F4B"/>
    <w:rsid w:val="00EB2C75"/>
    <w:rsid w:val="00F76C6E"/>
    <w:rsid w:val="00FD26A6"/>
    <w:rsid w:val="00FF6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AD86B14"/>
  <w15:chartTrackingRefBased/>
  <w15:docId w15:val="{81CCBC59-348B-4828-AF57-111570E00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autoSpaceDE w:val="0"/>
      <w:autoSpaceDN w:val="0"/>
      <w:spacing w:before="120"/>
      <w:jc w:val="both"/>
    </w:pPr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jc w:val="left"/>
      <w:outlineLvl w:val="0"/>
    </w:pPr>
    <w:rPr>
      <w:b/>
      <w:bCs/>
      <w:i/>
      <w:iCs/>
      <w:sz w:val="20"/>
      <w:szCs w:val="20"/>
      <w:lang w:val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2"/>
      <w:szCs w:val="22"/>
    </w:rPr>
  </w:style>
  <w:style w:type="table" w:styleId="TableGrid">
    <w:name w:val="Table Grid"/>
    <w:basedOn w:val="TableNormal"/>
    <w:rsid w:val="00D86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610E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8610E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rsid w:val="00D8610E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8610E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92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6B592F0F3CB74C9918C3565C1F48AD" ma:contentTypeVersion="23" ma:contentTypeDescription="Vytvoří nový dokument" ma:contentTypeScope="" ma:versionID="3154f58d89c936ed52994bbc53f45c03">
  <xsd:schema xmlns:xsd="http://www.w3.org/2001/XMLSchema" xmlns:xs="http://www.w3.org/2001/XMLSchema" xmlns:p="http://schemas.microsoft.com/office/2006/metadata/properties" xmlns:ns2="554cdf6f-9e8e-4e95-a8f2-d96454cd5a54" xmlns:ns3="afe9849f-6024-4654-a770-8b0b3d65e076" targetNamespace="http://schemas.microsoft.com/office/2006/metadata/properties" ma:root="true" ma:fieldsID="553328322d02489bf71398ef7c1468bf" ns2:_="" ns3:_="">
    <xsd:import namespace="554cdf6f-9e8e-4e95-a8f2-d96454cd5a54"/>
    <xsd:import namespace="afe9849f-6024-4654-a770-8b0b3d65e076"/>
    <xsd:element name="properties">
      <xsd:complexType>
        <xsd:sequence>
          <xsd:element name="documentManagement">
            <xsd:complexType>
              <xsd:all>
                <xsd:element ref="ns2:aaa" minOccurs="0"/>
                <xsd:element ref="ns2:Datum2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MediaServiceLocation" minOccurs="0"/>
                <xsd:element ref="ns2:Vyd_x00e1_vaj_x00ed_c_x00ed_jednotka" minOccurs="0"/>
                <xsd:element ref="ns2:Odpov_x011b_dn_x00e1_osoba" minOccurs="0"/>
                <xsd:element ref="ns2:Jazy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4cdf6f-9e8e-4e95-a8f2-d96454cd5a54" elementFormDefault="qualified">
    <xsd:import namespace="http://schemas.microsoft.com/office/2006/documentManagement/types"/>
    <xsd:import namespace="http://schemas.microsoft.com/office/infopath/2007/PartnerControls"/>
    <xsd:element name="aaa" ma:index="2" nillable="true" ma:displayName="Platnost od" ma:internalName="aaa" ma:readOnly="false">
      <xsd:simpleType>
        <xsd:restriction base="dms:Text">
          <xsd:maxLength value="255"/>
        </xsd:restriction>
      </xsd:simpleType>
    </xsd:element>
    <xsd:element name="Datum2" ma:index="3" nillable="true" ma:displayName="Platné od" ma:default="[today]" ma:format="DateOnly" ma:internalName="Datum2" ma:readOnly="false">
      <xsd:simpleType>
        <xsd:restriction base="dms:DateTim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66d2233e-f51f-4a80-9a78-f59575beef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Vyd_x00e1_vaj_x00ed_c_x00ed_jednotka" ma:index="25" nillable="true" ma:displayName="Organizační jednotka" ma:format="Dropdown" ma:internalName="Vyd_x00e1_vaj_x00ed_c_x00ed_jednotka">
      <xsd:simpleType>
        <xsd:restriction base="dms:Choice">
          <xsd:enumeration value="KM"/>
          <xsd:enumeration value="KF"/>
          <xsd:enumeration value="KHVJ"/>
          <xsd:enumeration value="KLFF"/>
          <xsd:enumeration value="KMAT"/>
          <xsd:enumeration value="KIPL"/>
          <xsd:enumeration value="KDAIZ"/>
          <xsd:enumeration value="KJCH"/>
          <xsd:enumeration value="KSI"/>
          <xsd:enumeration value="KJR"/>
          <xsd:enumeration value="Studijní oddělení"/>
          <xsd:enumeration value="Oddělení pro vědu a výzkum"/>
          <xsd:enumeration value="Oddělení pro vnější vztahy"/>
          <xsd:enumeration value="Oddělení pro rozvoj"/>
          <xsd:enumeration value="IT oddělení"/>
          <xsd:enumeration value="Oddělení řízení projektů"/>
          <xsd:enumeration value="Personální a mzdové oddělení"/>
          <xsd:enumeration value="Ekonomické oddělení"/>
          <xsd:enumeration value="Správa budov"/>
          <xsd:enumeration value="Sekretariát děkana"/>
          <xsd:enumeration value="Sekretariát tajemníka"/>
          <xsd:enumeration value="Sekretariát proděkana pro studijní záležitosti"/>
          <xsd:enumeration value="Sekretariát proděkana pro vědu a výzkum"/>
          <xsd:enumeration value="Sekretariát proděkana pro vnějšíz vztahy a zahraniční styky"/>
          <xsd:enumeration value="Sekretariát proděkana pro rozvoj"/>
        </xsd:restriction>
      </xsd:simpleType>
    </xsd:element>
    <xsd:element name="Odpov_x011b_dn_x00e1_osoba" ma:index="26" nillable="true" ma:displayName="Odpovědná osoba" ma:format="Dropdown" ma:internalName="Odpov_x011b_dn_x00e1_osoba">
      <xsd:simpleType>
        <xsd:restriction base="dms:Choice">
          <xsd:enumeration value="Děkan"/>
          <xsd:enumeration value="Tajemník"/>
          <xsd:enumeration value="Proděkan pro pedagogickou činnost"/>
          <xsd:enumeration value="Proděkan pro vědu a výzkum"/>
          <xsd:enumeration value="Proděkan pro zahraniční styky a vnější vztahy"/>
          <xsd:enumeration value="Proděkan pro rozvoj"/>
        </xsd:restriction>
      </xsd:simpleType>
    </xsd:element>
    <xsd:element name="Jazyk" ma:index="27" nillable="true" ma:displayName="Jazyk" ma:format="Dropdown" ma:internalName="Jazyk">
      <xsd:simpleType>
        <xsd:restriction base="dms:Choice">
          <xsd:enumeration value="CZ"/>
          <xsd:enumeration value="E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e9849f-6024-4654-a770-8b0b3d65e0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hidden="true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hidden="true" ma:internalName="SharedWithDetails" ma:readOnly="true">
      <xsd:simpleType>
        <xsd:restriction base="dms:Note"/>
      </xsd:simpleType>
    </xsd:element>
    <xsd:element name="TaxCatchAll" ma:index="16" nillable="true" ma:displayName="Taxonomy Catch All Column" ma:hidden="true" ma:list="{67b95927-9366-47fd-bc06-84665246a7e9}" ma:internalName="TaxCatchAll" ma:readOnly="false" ma:showField="CatchAllData" ma:web="afe9849f-6024-4654-a770-8b0b3d65e0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Typ obsahu"/>
        <xsd:element ref="dc:title" minOccurs="0" maxOccurs="1" ma:index="1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2 xmlns="554cdf6f-9e8e-4e95-a8f2-d96454cd5a54">2022-10-16T22:00:00+00:00</Datum2>
    <aaa xmlns="554cdf6f-9e8e-4e95-a8f2-d96454cd5a54">17.10. 2022</aaa>
    <lcf76f155ced4ddcb4097134ff3c332f xmlns="554cdf6f-9e8e-4e95-a8f2-d96454cd5a54">
      <Terms xmlns="http://schemas.microsoft.com/office/infopath/2007/PartnerControls"/>
    </lcf76f155ced4ddcb4097134ff3c332f>
    <TaxCatchAll xmlns="afe9849f-6024-4654-a770-8b0b3d65e076" xsi:nil="true"/>
    <Vyd_x00e1_vaj_x00ed_c_x00ed_jednotka xmlns="554cdf6f-9e8e-4e95-a8f2-d96454cd5a54" xsi:nil="true"/>
    <Odpov_x011b_dn_x00e1_osoba xmlns="554cdf6f-9e8e-4e95-a8f2-d96454cd5a54" xsi:nil="true"/>
    <Jazyk xmlns="554cdf6f-9e8e-4e95-a8f2-d96454cd5a54" xsi:nil="true"/>
  </documentManagement>
</p:properties>
</file>

<file path=customXml/itemProps1.xml><?xml version="1.0" encoding="utf-8"?>
<ds:datastoreItem xmlns:ds="http://schemas.openxmlformats.org/officeDocument/2006/customXml" ds:itemID="{F6471386-86B3-42D3-8E41-05E790AE5A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CFF615-D291-42CC-858D-DD4A212982DA}"/>
</file>

<file path=customXml/itemProps3.xml><?xml version="1.0" encoding="utf-8"?>
<ds:datastoreItem xmlns:ds="http://schemas.openxmlformats.org/officeDocument/2006/customXml" ds:itemID="{E3A277AA-CDA7-4E93-81B8-D650282CD19A}"/>
</file>

<file path=customXml/itemProps4.xml><?xml version="1.0" encoding="utf-8"?>
<ds:datastoreItem xmlns:ds="http://schemas.openxmlformats.org/officeDocument/2006/customXml" ds:itemID="{6C68283D-9741-4474-AF31-21C7047B2EE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1</Words>
  <Characters>63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ČESKÉ VYSOKÉ UČENÍ TECHNICKÉ V PRAZE</vt:lpstr>
      <vt:lpstr>ČESKÉ VYSOKÉ UČENÍ TECHNICKÉ V PRAZE</vt:lpstr>
    </vt:vector>
  </TitlesOfParts>
  <Company>CVUT FEL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study template</dc:title>
  <dc:subject/>
  <dc:creator>Petr Haušild</dc:creator>
  <cp:keywords/>
  <dc:description/>
  <cp:lastModifiedBy>Hausild, Petr</cp:lastModifiedBy>
  <cp:revision>3</cp:revision>
  <cp:lastPrinted>2000-06-28T12:37:00Z</cp:lastPrinted>
  <dcterms:created xsi:type="dcterms:W3CDTF">2022-07-14T08:46:00Z</dcterms:created>
  <dcterms:modified xsi:type="dcterms:W3CDTF">2022-07-14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6B592F0F3CB74C9918C3565C1F48AD</vt:lpwstr>
  </property>
</Properties>
</file>